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D3E8F" w14:textId="55A22AA7" w:rsidR="00533A4D" w:rsidRPr="00533A4D" w:rsidRDefault="00533A4D" w:rsidP="00533A4D">
      <w:pPr>
        <w:jc w:val="center"/>
        <w:rPr>
          <w:b/>
          <w:bCs/>
          <w:sz w:val="52"/>
          <w:szCs w:val="52"/>
          <w:lang w:val="en-US"/>
        </w:rPr>
      </w:pPr>
      <w:r w:rsidRPr="00533A4D">
        <w:rPr>
          <w:b/>
          <w:bCs/>
          <w:sz w:val="44"/>
          <w:szCs w:val="44"/>
          <w:lang w:val="en-US"/>
        </w:rPr>
        <w:t>SECTION 1</w:t>
      </w:r>
    </w:p>
    <w:p w14:paraId="13DA0C80" w14:textId="3185B703" w:rsidR="00DF5987" w:rsidRDefault="00225A75">
      <w:r>
        <w:rPr>
          <w:lang w:val="en-US"/>
        </w:rPr>
        <w:t xml:space="preserve">Q1. </w:t>
      </w:r>
      <w:r w:rsidR="00DF5987">
        <w:rPr>
          <w:lang w:val="en-US"/>
        </w:rPr>
        <w:t>(</w:t>
      </w:r>
      <w:r w:rsidR="00DF5987">
        <w:t>C).</w:t>
      </w:r>
    </w:p>
    <w:p w14:paraId="4E46DED4" w14:textId="447DD6CB" w:rsidR="00733385" w:rsidRDefault="00DF5987">
      <w:r>
        <w:t xml:space="preserve">select * from (select </w:t>
      </w:r>
      <w:proofErr w:type="spellStart"/>
      <w:r>
        <w:t>a.emp_id</w:t>
      </w:r>
      <w:proofErr w:type="spellEnd"/>
      <w:r>
        <w:t xml:space="preserve">, </w:t>
      </w:r>
      <w:proofErr w:type="spellStart"/>
      <w:r>
        <w:t>a.emp_name</w:t>
      </w:r>
      <w:proofErr w:type="spellEnd"/>
      <w:r>
        <w:t xml:space="preserve">, </w:t>
      </w:r>
      <w:proofErr w:type="spellStart"/>
      <w:proofErr w:type="gramStart"/>
      <w:r>
        <w:t>a.salary</w:t>
      </w:r>
      <w:proofErr w:type="spellEnd"/>
      <w:proofErr w:type="gramEnd"/>
      <w:r>
        <w:t xml:space="preserve">, </w:t>
      </w:r>
      <w:proofErr w:type="spellStart"/>
      <w:r>
        <w:t>b.dept_id</w:t>
      </w:r>
      <w:proofErr w:type="spellEnd"/>
      <w:r>
        <w:t xml:space="preserve">, </w:t>
      </w:r>
      <w:proofErr w:type="spellStart"/>
      <w:r>
        <w:t>b.dept_name</w:t>
      </w:r>
      <w:proofErr w:type="spellEnd"/>
      <w:r>
        <w:t xml:space="preserve">, DENSE_RANK() over(partition by </w:t>
      </w:r>
      <w:proofErr w:type="spellStart"/>
      <w:r>
        <w:t>dept_id</w:t>
      </w:r>
      <w:proofErr w:type="spellEnd"/>
      <w:r>
        <w:t xml:space="preserve"> order by salary </w:t>
      </w:r>
      <w:proofErr w:type="spellStart"/>
      <w:r>
        <w:t>desc</w:t>
      </w:r>
      <w:proofErr w:type="spellEnd"/>
      <w:r>
        <w:t xml:space="preserve">) as rank_1 from </w:t>
      </w:r>
      <w:proofErr w:type="spellStart"/>
      <w:r>
        <w:t>emp_details</w:t>
      </w:r>
      <w:proofErr w:type="spellEnd"/>
      <w:r>
        <w:t xml:space="preserve"> </w:t>
      </w:r>
      <w:proofErr w:type="spellStart"/>
      <w:r>
        <w:t>a</w:t>
      </w:r>
      <w:proofErr w:type="spellEnd"/>
      <w:r>
        <w:t xml:space="preserve"> inner join </w:t>
      </w:r>
      <w:proofErr w:type="spellStart"/>
      <w:r>
        <w:t>dept_details</w:t>
      </w:r>
      <w:proofErr w:type="spellEnd"/>
      <w:r>
        <w:t xml:space="preserve"> b on </w:t>
      </w:r>
      <w:proofErr w:type="spellStart"/>
      <w:r>
        <w:t>a.emp_id</w:t>
      </w:r>
      <w:proofErr w:type="spellEnd"/>
      <w:r>
        <w:t xml:space="preserve"> = </w:t>
      </w:r>
      <w:proofErr w:type="spellStart"/>
      <w:r>
        <w:t>b.emp_id</w:t>
      </w:r>
      <w:proofErr w:type="spellEnd"/>
      <w:r>
        <w:t xml:space="preserve"> ) as c where rank_1= 4</w:t>
      </w:r>
    </w:p>
    <w:p w14:paraId="78FF6FFE" w14:textId="77777777" w:rsidR="000F4216" w:rsidRDefault="00DF5987">
      <w:r>
        <w:t>Q2.</w:t>
      </w:r>
      <w:r w:rsidR="000F4216">
        <w:t xml:space="preserve"> (D.) </w:t>
      </w:r>
    </w:p>
    <w:p w14:paraId="2AA60217" w14:textId="7A785D1B" w:rsidR="00DF5987" w:rsidRDefault="000F4216">
      <w:r>
        <w:t xml:space="preserve">select * from Alumni where </w:t>
      </w:r>
      <w:proofErr w:type="spellStart"/>
      <w:r>
        <w:t>student_id</w:t>
      </w:r>
      <w:proofErr w:type="spellEnd"/>
      <w:r>
        <w:t xml:space="preserve"> in (select </w:t>
      </w:r>
      <w:proofErr w:type="spellStart"/>
      <w:proofErr w:type="gramStart"/>
      <w:r>
        <w:t>a.student</w:t>
      </w:r>
      <w:proofErr w:type="gramEnd"/>
      <w:r>
        <w:t>_id</w:t>
      </w:r>
      <w:proofErr w:type="spellEnd"/>
      <w:r>
        <w:t xml:space="preserve"> from Evaluation </w:t>
      </w:r>
      <w:proofErr w:type="spellStart"/>
      <w:r>
        <w:t>a</w:t>
      </w:r>
      <w:proofErr w:type="spellEnd"/>
      <w:r>
        <w:t xml:space="preserve"> inner join Curriculum b on </w:t>
      </w:r>
      <w:proofErr w:type="spellStart"/>
      <w:r>
        <w:t>a.class_id</w:t>
      </w:r>
      <w:proofErr w:type="spellEnd"/>
      <w:r>
        <w:t xml:space="preserve"> = </w:t>
      </w:r>
      <w:proofErr w:type="spellStart"/>
      <w:r>
        <w:t>b.class_id</w:t>
      </w:r>
      <w:proofErr w:type="spellEnd"/>
      <w:r>
        <w:t xml:space="preserve"> where </w:t>
      </w:r>
      <w:proofErr w:type="spellStart"/>
      <w:r>
        <w:t>class_name</w:t>
      </w:r>
      <w:proofErr w:type="spellEnd"/>
      <w:r>
        <w:t xml:space="preserve"> = 'Calculus' and </w:t>
      </w:r>
      <w:proofErr w:type="spellStart"/>
      <w:r>
        <w:t>a.Grade</w:t>
      </w:r>
      <w:proofErr w:type="spellEnd"/>
      <w:r>
        <w:t xml:space="preserve"> &gt; 16 )</w:t>
      </w:r>
    </w:p>
    <w:p w14:paraId="0A88171F" w14:textId="77777777" w:rsidR="0050193F" w:rsidRDefault="000F4216">
      <w:r>
        <w:t xml:space="preserve">Q3. </w:t>
      </w:r>
      <w:r w:rsidR="0050193F">
        <w:t>(B.)</w:t>
      </w:r>
    </w:p>
    <w:p w14:paraId="7698BC22" w14:textId="2B4EEF50" w:rsidR="000F4216" w:rsidRDefault="0050193F">
      <w:r>
        <w:t xml:space="preserve">select * from </w:t>
      </w:r>
      <w:proofErr w:type="spellStart"/>
      <w:r>
        <w:t>sales_team_details</w:t>
      </w:r>
      <w:proofErr w:type="spellEnd"/>
      <w:r>
        <w:t xml:space="preserve"> where </w:t>
      </w:r>
      <w:proofErr w:type="spellStart"/>
      <w:r>
        <w:t>salesman_id</w:t>
      </w:r>
      <w:proofErr w:type="spellEnd"/>
      <w:r>
        <w:t xml:space="preserve"> in </w:t>
      </w:r>
      <w:proofErr w:type="gramStart"/>
      <w:r>
        <w:t>( select</w:t>
      </w:r>
      <w:proofErr w:type="gramEnd"/>
      <w:r>
        <w:t xml:space="preserve"> </w:t>
      </w:r>
      <w:proofErr w:type="spellStart"/>
      <w:r>
        <w:t>a.salesman_id</w:t>
      </w:r>
      <w:proofErr w:type="spellEnd"/>
      <w:r>
        <w:t xml:space="preserve"> from </w:t>
      </w:r>
      <w:proofErr w:type="spellStart"/>
      <w:r>
        <w:t>sales_team_details</w:t>
      </w:r>
      <w:proofErr w:type="spellEnd"/>
      <w:r>
        <w:t xml:space="preserve"> </w:t>
      </w:r>
      <w:proofErr w:type="spellStart"/>
      <w:r>
        <w:t>a</w:t>
      </w:r>
      <w:proofErr w:type="spellEnd"/>
      <w:r>
        <w:t xml:space="preserve"> inner join </w:t>
      </w:r>
      <w:proofErr w:type="spellStart"/>
      <w:r>
        <w:t>transaction_details</w:t>
      </w:r>
      <w:proofErr w:type="spellEnd"/>
      <w:r>
        <w:t xml:space="preserve"> b on </w:t>
      </w:r>
      <w:proofErr w:type="spellStart"/>
      <w:r>
        <w:t>a.salesman_id</w:t>
      </w:r>
      <w:proofErr w:type="spellEnd"/>
      <w:r>
        <w:t xml:space="preserve"> = </w:t>
      </w:r>
      <w:proofErr w:type="spellStart"/>
      <w:r>
        <w:t>b.salesman_id</w:t>
      </w:r>
      <w:proofErr w:type="spellEnd"/>
      <w:r>
        <w:t xml:space="preserve"> where </w:t>
      </w:r>
      <w:proofErr w:type="spellStart"/>
      <w:r>
        <w:t>purchase_amount</w:t>
      </w:r>
      <w:proofErr w:type="spellEnd"/>
      <w:r>
        <w:t xml:space="preserve"> &gt; (select max(</w:t>
      </w:r>
      <w:proofErr w:type="spellStart"/>
      <w:r>
        <w:t>purchase_amount</w:t>
      </w:r>
      <w:proofErr w:type="spellEnd"/>
      <w:r>
        <w:t xml:space="preserve">) from </w:t>
      </w:r>
      <w:proofErr w:type="spellStart"/>
      <w:r>
        <w:t>transaction_details</w:t>
      </w:r>
      <w:proofErr w:type="spellEnd"/>
      <w:r>
        <w:t xml:space="preserve"> group by (</w:t>
      </w:r>
      <w:proofErr w:type="spellStart"/>
      <w:r>
        <w:t>ord_date</w:t>
      </w:r>
      <w:proofErr w:type="spellEnd"/>
      <w:r>
        <w:t xml:space="preserve">) having </w:t>
      </w:r>
      <w:proofErr w:type="spellStart"/>
      <w:r>
        <w:t>ord_date</w:t>
      </w:r>
      <w:proofErr w:type="spellEnd"/>
      <w:r>
        <w:t xml:space="preserve"> = '2012-10-10'))</w:t>
      </w:r>
    </w:p>
    <w:p w14:paraId="212C9CD9" w14:textId="77777777" w:rsidR="00123897" w:rsidRDefault="0050193F">
      <w:r>
        <w:t>Q4.</w:t>
      </w:r>
      <w:r w:rsidR="00123897">
        <w:t xml:space="preserve"> (C.) </w:t>
      </w:r>
    </w:p>
    <w:p w14:paraId="4E3313E2" w14:textId="7B5C5B6F" w:rsidR="0050193F" w:rsidRDefault="00123897">
      <w:r>
        <w:t xml:space="preserve">select </w:t>
      </w:r>
      <w:proofErr w:type="spellStart"/>
      <w:r>
        <w:t>customer_id</w:t>
      </w:r>
      <w:proofErr w:type="spellEnd"/>
      <w:r>
        <w:t xml:space="preserve">, </w:t>
      </w:r>
      <w:proofErr w:type="spellStart"/>
      <w:r>
        <w:t>order_id</w:t>
      </w:r>
      <w:proofErr w:type="spellEnd"/>
      <w:r>
        <w:t>, min(</w:t>
      </w:r>
      <w:proofErr w:type="spellStart"/>
      <w:proofErr w:type="gramStart"/>
      <w:r>
        <w:t>a.order</w:t>
      </w:r>
      <w:proofErr w:type="gramEnd"/>
      <w:r>
        <w:t>_date</w:t>
      </w:r>
      <w:proofErr w:type="spellEnd"/>
      <w:r>
        <w:t xml:space="preserve">) as </w:t>
      </w:r>
      <w:proofErr w:type="spellStart"/>
      <w:r>
        <w:t>first_transaction_date</w:t>
      </w:r>
      <w:proofErr w:type="spellEnd"/>
      <w:r>
        <w:t>, max(</w:t>
      </w:r>
      <w:proofErr w:type="spellStart"/>
      <w:r>
        <w:t>b.order_date</w:t>
      </w:r>
      <w:proofErr w:type="spellEnd"/>
      <w:r>
        <w:t xml:space="preserve">) as </w:t>
      </w:r>
      <w:proofErr w:type="spellStart"/>
      <w:r>
        <w:t>last_transaction_date</w:t>
      </w:r>
      <w:proofErr w:type="spellEnd"/>
      <w:r>
        <w:t xml:space="preserve"> from </w:t>
      </w:r>
      <w:proofErr w:type="spellStart"/>
      <w:r>
        <w:t>customer_orders_table</w:t>
      </w:r>
      <w:proofErr w:type="spellEnd"/>
      <w:r>
        <w:t xml:space="preserve"> as </w:t>
      </w:r>
      <w:proofErr w:type="spellStart"/>
      <w:r>
        <w:t>a</w:t>
      </w:r>
      <w:proofErr w:type="spellEnd"/>
      <w:r>
        <w:t xml:space="preserve"> inner join </w:t>
      </w:r>
      <w:proofErr w:type="spellStart"/>
      <w:r>
        <w:t>customer_orders_table</w:t>
      </w:r>
      <w:proofErr w:type="spellEnd"/>
      <w:r>
        <w:t xml:space="preserve"> as b on </w:t>
      </w:r>
      <w:proofErr w:type="spellStart"/>
      <w:r>
        <w:t>a.customer_id</w:t>
      </w:r>
      <w:proofErr w:type="spellEnd"/>
      <w:r>
        <w:t xml:space="preserve"> = </w:t>
      </w:r>
      <w:proofErr w:type="spellStart"/>
      <w:r>
        <w:t>b.customer_id</w:t>
      </w:r>
      <w:proofErr w:type="spellEnd"/>
      <w:r>
        <w:t xml:space="preserve"> group by </w:t>
      </w:r>
      <w:proofErr w:type="spellStart"/>
      <w:r>
        <w:t>customer_id</w:t>
      </w:r>
      <w:proofErr w:type="spellEnd"/>
      <w:r>
        <w:t>;</w:t>
      </w:r>
    </w:p>
    <w:p w14:paraId="17A29D70" w14:textId="77777777" w:rsidR="00123897" w:rsidRDefault="00123897"/>
    <w:p w14:paraId="6AA0283A" w14:textId="24CC77A2" w:rsidR="0050193F" w:rsidRDefault="0050193F">
      <w:r>
        <w:t>Q5. (A.) One table with unique values be related to a table that has multiple values for each of the original values.</w:t>
      </w:r>
    </w:p>
    <w:p w14:paraId="08704041" w14:textId="77777777" w:rsidR="00DF5987" w:rsidRDefault="00DF5987"/>
    <w:p w14:paraId="603CD5D5" w14:textId="45339949" w:rsidR="00DF5987" w:rsidRDefault="00317A8F" w:rsidP="00317A8F">
      <w:pPr>
        <w:jc w:val="center"/>
        <w:rPr>
          <w:b/>
          <w:bCs/>
          <w:sz w:val="44"/>
          <w:szCs w:val="44"/>
          <w:lang w:val="en-US"/>
        </w:rPr>
      </w:pPr>
      <w:r w:rsidRPr="00317A8F">
        <w:rPr>
          <w:b/>
          <w:bCs/>
          <w:sz w:val="44"/>
          <w:szCs w:val="44"/>
          <w:lang w:val="en-US"/>
        </w:rPr>
        <w:t>SECTION 2</w:t>
      </w:r>
    </w:p>
    <w:p w14:paraId="3F85D598" w14:textId="78D6DD3F" w:rsidR="00317A8F" w:rsidRDefault="00317A8F" w:rsidP="00317A8F">
      <w:pPr>
        <w:pStyle w:val="ListParagraph"/>
        <w:numPr>
          <w:ilvl w:val="0"/>
          <w:numId w:val="1"/>
        </w:numPr>
      </w:pPr>
      <w:r>
        <w:t xml:space="preserve">Extract pet names along with their owner names in the same table. </w:t>
      </w:r>
    </w:p>
    <w:p w14:paraId="65F2A003" w14:textId="29C5D0C0" w:rsidR="00317A8F" w:rsidRDefault="00317A8F" w:rsidP="00317A8F">
      <w:pPr>
        <w:ind w:left="360"/>
      </w:pPr>
      <w:r>
        <w:t>Ans.</w:t>
      </w:r>
    </w:p>
    <w:p w14:paraId="1374EC1C" w14:textId="77777777" w:rsidR="00317A8F" w:rsidRDefault="00317A8F" w:rsidP="00317A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E61B49" w14:textId="0792ABB1" w:rsidR="00317A8F" w:rsidRDefault="00317A8F" w:rsidP="00317A8F">
      <w:pPr>
        <w:ind w:left="360"/>
      </w:pPr>
      <w:r>
        <w:rPr>
          <w:rFonts w:ascii="Consolas" w:hAnsi="Consolas" w:cs="Consolas"/>
          <w:color w:val="0000FF"/>
          <w:sz w:val="19"/>
          <w:szCs w:val="19"/>
        </w:rPr>
        <w:t xml:space="preserve">SELECT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ur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Owners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</w:p>
    <w:p w14:paraId="77D14D0F" w14:textId="39B13B49" w:rsidR="00317A8F" w:rsidRDefault="00317A8F" w:rsidP="00317A8F">
      <w:pPr>
        <w:ind w:left="360"/>
      </w:pPr>
      <w:r>
        <w:rPr>
          <w:noProof/>
        </w:rPr>
        <w:drawing>
          <wp:inline distT="0" distB="0" distL="0" distR="0" wp14:anchorId="5F3C3935" wp14:editId="35EDC9B4">
            <wp:extent cx="8869680" cy="529653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869680" cy="529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250C1" w14:textId="77777777" w:rsidR="00317A8F" w:rsidRDefault="00317A8F" w:rsidP="00317A8F"/>
    <w:p w14:paraId="596154F3" w14:textId="48180F03" w:rsidR="00317A8F" w:rsidRDefault="00317A8F" w:rsidP="00317A8F">
      <w:pPr>
        <w:pStyle w:val="ListParagraph"/>
        <w:numPr>
          <w:ilvl w:val="0"/>
          <w:numId w:val="1"/>
        </w:numPr>
      </w:pPr>
      <w:r>
        <w:t xml:space="preserve">Extract information for those pets whose owners live in either “Grand Rapids” or “Southfield”. </w:t>
      </w:r>
    </w:p>
    <w:p w14:paraId="1B027390" w14:textId="653E6B5C" w:rsidR="00317A8F" w:rsidRDefault="00317A8F" w:rsidP="00317A8F">
      <w:pPr>
        <w:ind w:left="360"/>
      </w:pPr>
      <w:r>
        <w:t>Ans.</w:t>
      </w:r>
    </w:p>
    <w:p w14:paraId="26A9A46E" w14:textId="556C317A" w:rsidR="00317A8F" w:rsidRDefault="00317A8F" w:rsidP="00317A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Owners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Grand Rapid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outhfield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B2FA7A" w14:textId="173FD60A" w:rsidR="000D41C1" w:rsidRDefault="000D41C1" w:rsidP="00317A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07030E8F" w14:textId="5357962F" w:rsidR="000D41C1" w:rsidRPr="00317A8F" w:rsidRDefault="000D41C1" w:rsidP="00317A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22966CF" wp14:editId="05D5F4E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0E89F" w14:textId="77777777" w:rsidR="00317A8F" w:rsidRDefault="00317A8F" w:rsidP="00317A8F">
      <w:pPr>
        <w:ind w:left="360"/>
      </w:pPr>
    </w:p>
    <w:p w14:paraId="5B0AA0AD" w14:textId="41C2F6F2" w:rsidR="000D41C1" w:rsidRDefault="00317A8F" w:rsidP="000D41C1">
      <w:pPr>
        <w:pStyle w:val="ListParagraph"/>
        <w:numPr>
          <w:ilvl w:val="0"/>
          <w:numId w:val="1"/>
        </w:numPr>
      </w:pPr>
      <w:r>
        <w:t>Extract information about the pets along with a description of the procedure performed on them</w:t>
      </w:r>
      <w:r w:rsidR="000D41C1">
        <w:t>.</w:t>
      </w:r>
    </w:p>
    <w:p w14:paraId="25AB72A5" w14:textId="77777777" w:rsidR="000D41C1" w:rsidRDefault="000D41C1" w:rsidP="000D41C1">
      <w:pPr>
        <w:ind w:left="360"/>
      </w:pPr>
      <w:r>
        <w:t>Ans.</w:t>
      </w:r>
    </w:p>
    <w:p w14:paraId="1345DE91" w14:textId="77777777" w:rsidR="000D41C1" w:rsidRDefault="000D41C1" w:rsidP="000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C933F5" w14:textId="77777777" w:rsidR="000D41C1" w:rsidRDefault="000D41C1" w:rsidP="000D41C1">
      <w:pPr>
        <w:ind w:left="36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escri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H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15E2E7D" w14:textId="2DE1E0EE" w:rsidR="00317A8F" w:rsidRDefault="000D41C1" w:rsidP="000D41C1">
      <w:pPr>
        <w:ind w:left="360"/>
      </w:pPr>
      <w:r>
        <w:rPr>
          <w:noProof/>
        </w:rPr>
        <w:drawing>
          <wp:inline distT="0" distB="0" distL="0" distR="0" wp14:anchorId="4D7EDBD5" wp14:editId="6DE89BD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7A8F">
        <w:t xml:space="preserve"> </w:t>
      </w:r>
    </w:p>
    <w:p w14:paraId="5E816B79" w14:textId="4789FD7C" w:rsidR="00317A8F" w:rsidRDefault="00317A8F" w:rsidP="000D41C1">
      <w:pPr>
        <w:pStyle w:val="ListParagraph"/>
        <w:numPr>
          <w:ilvl w:val="0"/>
          <w:numId w:val="1"/>
        </w:numPr>
      </w:pPr>
      <w:r>
        <w:t>Same as 3 but only keep those pet ids which are present in pets.csv.</w:t>
      </w:r>
    </w:p>
    <w:p w14:paraId="13CE50EC" w14:textId="6D031D29" w:rsidR="00123897" w:rsidRDefault="00123897" w:rsidP="00123897">
      <w:pPr>
        <w:pStyle w:val="ListParagraph"/>
      </w:pPr>
    </w:p>
    <w:p w14:paraId="2B82AD46" w14:textId="77777777" w:rsidR="00123897" w:rsidRDefault="00123897" w:rsidP="00123897">
      <w:pPr>
        <w:pStyle w:val="ListParagraph"/>
      </w:pPr>
    </w:p>
    <w:p w14:paraId="7A8E1262" w14:textId="77777777" w:rsidR="000D41C1" w:rsidRDefault="000D41C1" w:rsidP="000D41C1">
      <w:pPr>
        <w:ind w:left="360"/>
      </w:pPr>
    </w:p>
    <w:p w14:paraId="481D310F" w14:textId="1FB6C8A2" w:rsidR="00317A8F" w:rsidRDefault="00317A8F" w:rsidP="000D41C1">
      <w:pPr>
        <w:pStyle w:val="ListParagraph"/>
        <w:numPr>
          <w:ilvl w:val="0"/>
          <w:numId w:val="1"/>
        </w:numPr>
      </w:pPr>
      <w:r>
        <w:t xml:space="preserve">Find the sum of the price incurred on each pet’s procedure but only consider those pets whose name starts with ‘C’. </w:t>
      </w:r>
    </w:p>
    <w:p w14:paraId="470286CD" w14:textId="35865072" w:rsidR="000D41C1" w:rsidRDefault="000D41C1" w:rsidP="000D41C1">
      <w:pPr>
        <w:pStyle w:val="ListParagraph"/>
      </w:pPr>
      <w:r>
        <w:t>Ans.</w:t>
      </w:r>
    </w:p>
    <w:p w14:paraId="166526AB" w14:textId="77777777" w:rsidR="000D41C1" w:rsidRDefault="000D41C1" w:rsidP="000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CE_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18929D7" w14:textId="77777777" w:rsidR="000D41C1" w:rsidRDefault="000D41C1" w:rsidP="000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H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616EE07" w14:textId="77777777" w:rsidR="000D41C1" w:rsidRDefault="000D41C1" w:rsidP="000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%'</w:t>
      </w:r>
    </w:p>
    <w:p w14:paraId="7CC8F090" w14:textId="78B662F9" w:rsidR="000D41C1" w:rsidRDefault="000D41C1" w:rsidP="000D41C1">
      <w:r w:rsidRPr="000D41C1">
        <w:rPr>
          <w:rFonts w:ascii="Consolas" w:hAnsi="Consolas" w:cs="Consolas"/>
          <w:color w:val="0000FF"/>
          <w:sz w:val="19"/>
          <w:szCs w:val="19"/>
        </w:rPr>
        <w:t>group</w:t>
      </w:r>
      <w:r w:rsidRPr="000D41C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D41C1">
        <w:rPr>
          <w:rFonts w:ascii="Consolas" w:hAnsi="Consolas" w:cs="Consolas"/>
          <w:color w:val="0000FF"/>
          <w:sz w:val="19"/>
          <w:szCs w:val="19"/>
        </w:rPr>
        <w:t>By</w:t>
      </w:r>
      <w:r w:rsidRPr="000D41C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0D41C1">
        <w:rPr>
          <w:rFonts w:ascii="Consolas" w:hAnsi="Consolas" w:cs="Consolas"/>
          <w:color w:val="000000"/>
          <w:sz w:val="19"/>
          <w:szCs w:val="19"/>
        </w:rPr>
        <w:t>p</w:t>
      </w:r>
      <w:r w:rsidRPr="000D41C1">
        <w:rPr>
          <w:rFonts w:ascii="Consolas" w:hAnsi="Consolas" w:cs="Consolas"/>
          <w:color w:val="808080"/>
          <w:sz w:val="19"/>
          <w:szCs w:val="19"/>
        </w:rPr>
        <w:t>.</w:t>
      </w:r>
      <w:r w:rsidRPr="000D41C1"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 w:rsidRPr="000D41C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D41C1">
        <w:rPr>
          <w:rFonts w:ascii="Consolas" w:hAnsi="Consolas" w:cs="Consolas"/>
          <w:color w:val="808080"/>
          <w:sz w:val="19"/>
          <w:szCs w:val="19"/>
        </w:rPr>
        <w:t>,</w:t>
      </w:r>
      <w:r w:rsidRPr="000D41C1">
        <w:rPr>
          <w:rFonts w:ascii="Consolas" w:hAnsi="Consolas" w:cs="Consolas"/>
          <w:color w:val="000000"/>
          <w:sz w:val="19"/>
          <w:szCs w:val="19"/>
        </w:rPr>
        <w:t xml:space="preserve"> P</w:t>
      </w:r>
      <w:r w:rsidRPr="000D41C1">
        <w:rPr>
          <w:rFonts w:ascii="Consolas" w:hAnsi="Consolas" w:cs="Consolas"/>
          <w:color w:val="808080"/>
          <w:sz w:val="19"/>
          <w:szCs w:val="19"/>
        </w:rPr>
        <w:t>.</w:t>
      </w:r>
      <w:r w:rsidRPr="000D41C1">
        <w:rPr>
          <w:rFonts w:ascii="Consolas" w:hAnsi="Consolas" w:cs="Consolas"/>
          <w:color w:val="0000FF"/>
          <w:sz w:val="19"/>
          <w:szCs w:val="19"/>
        </w:rPr>
        <w:t>NAME</w:t>
      </w:r>
    </w:p>
    <w:p w14:paraId="6DA660A3" w14:textId="6B293022" w:rsidR="000D41C1" w:rsidRDefault="000D41C1" w:rsidP="000D41C1">
      <w:r>
        <w:rPr>
          <w:noProof/>
        </w:rPr>
        <w:drawing>
          <wp:inline distT="0" distB="0" distL="0" distR="0" wp14:anchorId="2628870F" wp14:editId="3DDE2931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38BCB" w14:textId="77777777" w:rsidR="000D41C1" w:rsidRDefault="000D41C1" w:rsidP="000D41C1"/>
    <w:p w14:paraId="6E956EAD" w14:textId="2D841F7C" w:rsidR="00317A8F" w:rsidRDefault="00317A8F" w:rsidP="000D41C1">
      <w:pPr>
        <w:pStyle w:val="ListParagraph"/>
        <w:numPr>
          <w:ilvl w:val="0"/>
          <w:numId w:val="1"/>
        </w:numPr>
      </w:pPr>
      <w:r>
        <w:t xml:space="preserve">Find the owner names who own more than 1 pet, if there are any. </w:t>
      </w:r>
    </w:p>
    <w:p w14:paraId="1261ED33" w14:textId="77777777" w:rsidR="000D41C1" w:rsidRDefault="000D41C1" w:rsidP="000D41C1">
      <w:pPr>
        <w:ind w:left="360"/>
      </w:pPr>
      <w:r>
        <w:t>Ans.</w:t>
      </w:r>
    </w:p>
    <w:p w14:paraId="6BF6897C" w14:textId="77777777" w:rsidR="000D41C1" w:rsidRDefault="000D41C1" w:rsidP="000D41C1">
      <w:pPr>
        <w:spacing w:after="0"/>
        <w:ind w:left="360"/>
      </w:pPr>
      <w:r>
        <w:rPr>
          <w:rFonts w:ascii="Consolas" w:hAnsi="Consolas" w:cs="Consolas"/>
          <w:color w:val="0000FF"/>
          <w:sz w:val="19"/>
          <w:szCs w:val="19"/>
        </w:rPr>
        <w:t xml:space="preserve">SELECT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ur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o_P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Owners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</w:p>
    <w:p w14:paraId="2AE331E9" w14:textId="6032BA77" w:rsidR="000D41C1" w:rsidRDefault="000D41C1" w:rsidP="000D41C1">
      <w:pPr>
        <w:spacing w:after="0"/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ur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152863C4" w14:textId="49880555" w:rsidR="000D41C1" w:rsidRDefault="000D41C1" w:rsidP="000D41C1">
      <w:pPr>
        <w:spacing w:after="0"/>
        <w:ind w:left="360"/>
      </w:pPr>
    </w:p>
    <w:p w14:paraId="02417163" w14:textId="6E761C27" w:rsidR="000D41C1" w:rsidRDefault="000D41C1" w:rsidP="000D41C1">
      <w:pPr>
        <w:spacing w:after="0"/>
        <w:ind w:left="360"/>
      </w:pPr>
      <w:r>
        <w:rPr>
          <w:noProof/>
        </w:rPr>
        <w:drawing>
          <wp:inline distT="0" distB="0" distL="0" distR="0" wp14:anchorId="442306C5" wp14:editId="52745544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29BDE" w14:textId="02B337E6" w:rsidR="00317A8F" w:rsidRDefault="00317A8F" w:rsidP="000D41C1">
      <w:pPr>
        <w:pStyle w:val="ListParagraph"/>
        <w:numPr>
          <w:ilvl w:val="0"/>
          <w:numId w:val="1"/>
        </w:numPr>
      </w:pPr>
      <w:r>
        <w:t xml:space="preserve">Find the count of procedures performed on each pet who are Dogs. </w:t>
      </w:r>
    </w:p>
    <w:p w14:paraId="77640770" w14:textId="77777777" w:rsidR="000D41C1" w:rsidRDefault="000D41C1" w:rsidP="000D41C1">
      <w:pPr>
        <w:ind w:left="360"/>
      </w:pPr>
      <w:r>
        <w:t>Ans.</w:t>
      </w:r>
    </w:p>
    <w:p w14:paraId="4B7C0F0F" w14:textId="21BF0C6A" w:rsidR="000D41C1" w:rsidRDefault="000D41C1" w:rsidP="000D41C1">
      <w:pPr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o_pro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K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H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K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og'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Kind</w:t>
      </w:r>
      <w:proofErr w:type="spellEnd"/>
    </w:p>
    <w:p w14:paraId="394C0444" w14:textId="57B14243" w:rsidR="000D41C1" w:rsidRDefault="000D41C1" w:rsidP="000D41C1">
      <w:pPr>
        <w:ind w:left="360"/>
      </w:pPr>
      <w:r>
        <w:rPr>
          <w:noProof/>
        </w:rPr>
        <w:drawing>
          <wp:inline distT="0" distB="0" distL="0" distR="0" wp14:anchorId="4647D6C3" wp14:editId="07F1EABA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D850D" w14:textId="77777777" w:rsidR="000D41C1" w:rsidRDefault="000D41C1" w:rsidP="000D41C1">
      <w:pPr>
        <w:ind w:left="360"/>
      </w:pPr>
    </w:p>
    <w:p w14:paraId="39D0A03F" w14:textId="77777777" w:rsidR="000D41C1" w:rsidRDefault="000D41C1" w:rsidP="000D41C1">
      <w:pPr>
        <w:ind w:left="360"/>
      </w:pPr>
    </w:p>
    <w:p w14:paraId="382066A4" w14:textId="1D10D8B5" w:rsidR="00317A8F" w:rsidRDefault="00317A8F" w:rsidP="000D41C1">
      <w:pPr>
        <w:pStyle w:val="ListParagraph"/>
        <w:numPr>
          <w:ilvl w:val="0"/>
          <w:numId w:val="1"/>
        </w:numPr>
      </w:pPr>
      <w:r>
        <w:t xml:space="preserve">Find the average price incurred by each owner for their pet’s procedure. </w:t>
      </w:r>
    </w:p>
    <w:p w14:paraId="2B3EB6F5" w14:textId="77777777" w:rsidR="000D41C1" w:rsidRDefault="000D41C1" w:rsidP="000D41C1">
      <w:pPr>
        <w:ind w:left="360"/>
      </w:pPr>
      <w:r>
        <w:t>Ans.</w:t>
      </w:r>
    </w:p>
    <w:p w14:paraId="43166A59" w14:textId="73226A87" w:rsidR="000D41C1" w:rsidRDefault="000D41C1" w:rsidP="008F0AEE">
      <w:pPr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G_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H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</w:p>
    <w:p w14:paraId="0A5DA379" w14:textId="2F9E89AD" w:rsidR="008F0AEE" w:rsidRDefault="008F0AEE" w:rsidP="008F0AEE">
      <w:pPr>
        <w:ind w:left="360"/>
      </w:pPr>
      <w:r>
        <w:rPr>
          <w:noProof/>
        </w:rPr>
        <w:drawing>
          <wp:inline distT="0" distB="0" distL="0" distR="0" wp14:anchorId="70148910" wp14:editId="3997215D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CCB72" w14:textId="77777777" w:rsidR="000D41C1" w:rsidRDefault="000D41C1" w:rsidP="000D41C1">
      <w:pPr>
        <w:ind w:left="360"/>
      </w:pPr>
    </w:p>
    <w:p w14:paraId="1BB5D426" w14:textId="05DB2F85" w:rsidR="00317A8F" w:rsidRDefault="00317A8F" w:rsidP="008F0AEE">
      <w:pPr>
        <w:pStyle w:val="ListParagraph"/>
        <w:numPr>
          <w:ilvl w:val="0"/>
          <w:numId w:val="1"/>
        </w:numPr>
      </w:pPr>
      <w:r>
        <w:t>Find the cumulative sum of total procedures performed for each pet at a monthly level. (Use Self join and partition by both</w:t>
      </w:r>
      <w:proofErr w:type="gramStart"/>
      <w:r>
        <w:t xml:space="preserve">) </w:t>
      </w:r>
      <w:r w:rsidR="008F0AEE">
        <w:t>.</w:t>
      </w:r>
      <w:proofErr w:type="gramEnd"/>
    </w:p>
    <w:p w14:paraId="736F09E3" w14:textId="4D49BF84" w:rsidR="008F0AEE" w:rsidRDefault="008F0AEE" w:rsidP="008F0AEE">
      <w:pPr>
        <w:ind w:left="360"/>
      </w:pPr>
      <w:r>
        <w:t>Ans.</w:t>
      </w:r>
    </w:p>
    <w:p w14:paraId="411BA93E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Month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rocedure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mm_Sum</w:t>
      </w:r>
      <w:proofErr w:type="spellEnd"/>
    </w:p>
    <w:p w14:paraId="21450FBC" w14:textId="5F590B2B" w:rsidR="008F0AEE" w:rsidRDefault="008F0AEE" w:rsidP="008F0AEE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</w:p>
    <w:p w14:paraId="760E56D2" w14:textId="089B37AA" w:rsidR="008F0AEE" w:rsidRDefault="008F0AEE" w:rsidP="008F0AEE">
      <w:r>
        <w:rPr>
          <w:noProof/>
        </w:rPr>
        <w:drawing>
          <wp:inline distT="0" distB="0" distL="0" distR="0" wp14:anchorId="45B31B0C" wp14:editId="53B451BE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A21CC" w14:textId="6ECA4A1C" w:rsidR="00317A8F" w:rsidRDefault="00317A8F" w:rsidP="008F0AEE">
      <w:pPr>
        <w:pStyle w:val="ListParagraph"/>
        <w:numPr>
          <w:ilvl w:val="0"/>
          <w:numId w:val="1"/>
        </w:numPr>
      </w:pPr>
      <w:r>
        <w:t xml:space="preserve">Extract information for those pets who have undergone procedure type “Vaccinations” with subcode 3, 4 and 5 or undergone procedure type “General Surgeries” with subcode 8,10,13,15,16. (Try both subquery and join). </w:t>
      </w:r>
    </w:p>
    <w:p w14:paraId="042CBE4A" w14:textId="77777777" w:rsidR="008F0AEE" w:rsidRPr="008F0AEE" w:rsidRDefault="008F0AEE" w:rsidP="008F0AEE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B1951C" w14:textId="77777777" w:rsidR="008F0AEE" w:rsidRDefault="008F0AEE" w:rsidP="008F0AEE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NS.</w:t>
      </w:r>
    </w:p>
    <w:p w14:paraId="438CC3D8" w14:textId="77AECB13" w:rsidR="008F0AEE" w:rsidRPr="008F0AEE" w:rsidRDefault="008F0AEE" w:rsidP="008F0AEE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F0AEE">
        <w:rPr>
          <w:rFonts w:ascii="Consolas" w:hAnsi="Consolas" w:cs="Consolas"/>
          <w:color w:val="0000FF"/>
          <w:sz w:val="19"/>
          <w:szCs w:val="19"/>
        </w:rPr>
        <w:t>SELECT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P</w:t>
      </w:r>
      <w:r w:rsidRPr="008F0AEE">
        <w:rPr>
          <w:rFonts w:ascii="Consolas" w:hAnsi="Consolas" w:cs="Consolas"/>
          <w:color w:val="808080"/>
          <w:sz w:val="19"/>
          <w:szCs w:val="19"/>
        </w:rPr>
        <w:t>.*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0000FF"/>
          <w:sz w:val="19"/>
          <w:szCs w:val="19"/>
        </w:rPr>
        <w:t>FROM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pets P </w:t>
      </w:r>
      <w:r w:rsidRPr="008F0AEE">
        <w:rPr>
          <w:rFonts w:ascii="Consolas" w:hAnsi="Consolas" w:cs="Consolas"/>
          <w:color w:val="808080"/>
          <w:sz w:val="19"/>
          <w:szCs w:val="19"/>
        </w:rPr>
        <w:t>join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F0AEE"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 w:rsidRPr="008F0AEE">
        <w:rPr>
          <w:rFonts w:ascii="Consolas" w:hAnsi="Consolas" w:cs="Consolas"/>
          <w:color w:val="000000"/>
          <w:sz w:val="19"/>
          <w:szCs w:val="19"/>
        </w:rPr>
        <w:t xml:space="preserve"> PRH </w:t>
      </w:r>
      <w:r w:rsidRPr="008F0AEE">
        <w:rPr>
          <w:rFonts w:ascii="Consolas" w:hAnsi="Consolas" w:cs="Consolas"/>
          <w:color w:val="0000FF"/>
          <w:sz w:val="19"/>
          <w:szCs w:val="19"/>
        </w:rPr>
        <w:t>ON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8F0AEE">
        <w:rPr>
          <w:rFonts w:ascii="Consolas" w:hAnsi="Consolas" w:cs="Consolas"/>
          <w:color w:val="000000"/>
          <w:sz w:val="19"/>
          <w:szCs w:val="19"/>
        </w:rPr>
        <w:t>P</w:t>
      </w:r>
      <w:r w:rsidRPr="008F0AEE">
        <w:rPr>
          <w:rFonts w:ascii="Consolas" w:hAnsi="Consolas" w:cs="Consolas"/>
          <w:color w:val="808080"/>
          <w:sz w:val="19"/>
          <w:szCs w:val="19"/>
        </w:rPr>
        <w:t>.</w:t>
      </w:r>
      <w:r w:rsidRPr="008F0AEE"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=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F0AEE">
        <w:rPr>
          <w:rFonts w:ascii="Consolas" w:hAnsi="Consolas" w:cs="Consolas"/>
          <w:color w:val="000000"/>
          <w:sz w:val="19"/>
          <w:szCs w:val="19"/>
        </w:rPr>
        <w:t>PRH</w:t>
      </w:r>
      <w:r w:rsidRPr="008F0AEE">
        <w:rPr>
          <w:rFonts w:ascii="Consolas" w:hAnsi="Consolas" w:cs="Consolas"/>
          <w:color w:val="808080"/>
          <w:sz w:val="19"/>
          <w:szCs w:val="19"/>
        </w:rPr>
        <w:t>.</w:t>
      </w:r>
      <w:r w:rsidRPr="008F0AEE"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25B975A" w14:textId="42B21ABB" w:rsidR="008F0AEE" w:rsidRDefault="008F0AEE" w:rsidP="008F0AEE">
      <w:pPr>
        <w:pStyle w:val="ListParagraph"/>
        <w:rPr>
          <w:rFonts w:ascii="Consolas" w:hAnsi="Consolas" w:cs="Consolas"/>
          <w:color w:val="808080"/>
          <w:sz w:val="19"/>
          <w:szCs w:val="19"/>
        </w:rPr>
      </w:pPr>
      <w:r w:rsidRPr="008F0AEE">
        <w:rPr>
          <w:rFonts w:ascii="Consolas" w:hAnsi="Consolas" w:cs="Consolas"/>
          <w:color w:val="0000FF"/>
          <w:sz w:val="19"/>
          <w:szCs w:val="19"/>
        </w:rPr>
        <w:t xml:space="preserve">WHERE </w:t>
      </w:r>
      <w:r w:rsidRPr="008F0AE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8F0AEE">
        <w:rPr>
          <w:rFonts w:ascii="Consolas" w:hAnsi="Consolas" w:cs="Consolas"/>
          <w:color w:val="000000"/>
          <w:sz w:val="19"/>
          <w:szCs w:val="19"/>
        </w:rPr>
        <w:t>PRH</w:t>
      </w:r>
      <w:r w:rsidRPr="008F0AEE">
        <w:rPr>
          <w:rFonts w:ascii="Consolas" w:hAnsi="Consolas" w:cs="Consolas"/>
          <w:color w:val="808080"/>
          <w:sz w:val="19"/>
          <w:szCs w:val="19"/>
        </w:rPr>
        <w:t>.</w:t>
      </w:r>
      <w:r w:rsidRPr="008F0AEE">
        <w:rPr>
          <w:rFonts w:ascii="Consolas" w:hAnsi="Consolas" w:cs="Consolas"/>
          <w:color w:val="000000"/>
          <w:sz w:val="19"/>
          <w:szCs w:val="19"/>
        </w:rPr>
        <w:t>ProcedureType</w:t>
      </w:r>
      <w:proofErr w:type="spellEnd"/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=</w:t>
      </w:r>
      <w:r w:rsidRPr="008F0AEE">
        <w:rPr>
          <w:rFonts w:ascii="Consolas" w:hAnsi="Consolas" w:cs="Consolas"/>
          <w:color w:val="FF0000"/>
          <w:sz w:val="19"/>
          <w:szCs w:val="19"/>
        </w:rPr>
        <w:t>'Vaccinations'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And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F0AEE">
        <w:rPr>
          <w:rFonts w:ascii="Consolas" w:hAnsi="Consolas" w:cs="Consolas"/>
          <w:color w:val="000000"/>
          <w:sz w:val="19"/>
          <w:szCs w:val="19"/>
        </w:rPr>
        <w:t>PRH</w:t>
      </w:r>
      <w:r w:rsidRPr="008F0AEE">
        <w:rPr>
          <w:rFonts w:ascii="Consolas" w:hAnsi="Consolas" w:cs="Consolas"/>
          <w:color w:val="808080"/>
          <w:sz w:val="19"/>
          <w:szCs w:val="19"/>
        </w:rPr>
        <w:t>.</w:t>
      </w:r>
      <w:r w:rsidRPr="008F0AEE"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8F0AEE">
        <w:rPr>
          <w:rFonts w:ascii="Consolas" w:hAnsi="Consolas" w:cs="Consolas"/>
          <w:color w:val="808080"/>
          <w:sz w:val="19"/>
          <w:szCs w:val="19"/>
        </w:rPr>
        <w:t>IN(</w:t>
      </w:r>
      <w:proofErr w:type="gramEnd"/>
      <w:r w:rsidRPr="008F0AEE">
        <w:rPr>
          <w:rFonts w:ascii="Consolas" w:hAnsi="Consolas" w:cs="Consolas"/>
          <w:color w:val="000000"/>
          <w:sz w:val="19"/>
          <w:szCs w:val="19"/>
        </w:rPr>
        <w:t>3</w:t>
      </w:r>
      <w:r w:rsidRPr="008F0AEE">
        <w:rPr>
          <w:rFonts w:ascii="Consolas" w:hAnsi="Consolas" w:cs="Consolas"/>
          <w:color w:val="808080"/>
          <w:sz w:val="19"/>
          <w:szCs w:val="19"/>
        </w:rPr>
        <w:t>,</w:t>
      </w:r>
      <w:r w:rsidRPr="008F0AEE">
        <w:rPr>
          <w:rFonts w:ascii="Consolas" w:hAnsi="Consolas" w:cs="Consolas"/>
          <w:color w:val="000000"/>
          <w:sz w:val="19"/>
          <w:szCs w:val="19"/>
        </w:rPr>
        <w:t>4</w:t>
      </w:r>
      <w:r w:rsidRPr="008F0AEE">
        <w:rPr>
          <w:rFonts w:ascii="Consolas" w:hAnsi="Consolas" w:cs="Consolas"/>
          <w:color w:val="808080"/>
          <w:sz w:val="19"/>
          <w:szCs w:val="19"/>
        </w:rPr>
        <w:t>,</w:t>
      </w:r>
      <w:r w:rsidRPr="008F0AEE">
        <w:rPr>
          <w:rFonts w:ascii="Consolas" w:hAnsi="Consolas" w:cs="Consolas"/>
          <w:color w:val="000000"/>
          <w:sz w:val="19"/>
          <w:szCs w:val="19"/>
        </w:rPr>
        <w:t>5</w:t>
      </w:r>
      <w:r w:rsidRPr="008F0AEE">
        <w:rPr>
          <w:rFonts w:ascii="Consolas" w:hAnsi="Consolas" w:cs="Consolas"/>
          <w:color w:val="808080"/>
          <w:sz w:val="19"/>
          <w:szCs w:val="19"/>
        </w:rPr>
        <w:t>))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OR</w:t>
      </w:r>
      <w:r w:rsidRPr="008F0AEE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8F0AEE">
        <w:rPr>
          <w:rFonts w:ascii="Consolas" w:hAnsi="Consolas" w:cs="Consolas"/>
          <w:color w:val="000000"/>
          <w:sz w:val="19"/>
          <w:szCs w:val="19"/>
        </w:rPr>
        <w:t>PRH</w:t>
      </w:r>
      <w:r w:rsidRPr="008F0AEE">
        <w:rPr>
          <w:rFonts w:ascii="Consolas" w:hAnsi="Consolas" w:cs="Consolas"/>
          <w:color w:val="808080"/>
          <w:sz w:val="19"/>
          <w:szCs w:val="19"/>
        </w:rPr>
        <w:t>.</w:t>
      </w:r>
      <w:r w:rsidRPr="008F0AEE">
        <w:rPr>
          <w:rFonts w:ascii="Consolas" w:hAnsi="Consolas" w:cs="Consolas"/>
          <w:color w:val="000000"/>
          <w:sz w:val="19"/>
          <w:szCs w:val="19"/>
        </w:rPr>
        <w:t>ProcedureType</w:t>
      </w:r>
      <w:proofErr w:type="spellEnd"/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=</w:t>
      </w:r>
      <w:r w:rsidRPr="008F0AEE">
        <w:rPr>
          <w:rFonts w:ascii="Consolas" w:hAnsi="Consolas" w:cs="Consolas"/>
          <w:color w:val="FF0000"/>
          <w:sz w:val="19"/>
          <w:szCs w:val="19"/>
        </w:rPr>
        <w:t>'General Surgeries'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And</w:t>
      </w:r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F0AEE">
        <w:rPr>
          <w:rFonts w:ascii="Consolas" w:hAnsi="Consolas" w:cs="Consolas"/>
          <w:color w:val="000000"/>
          <w:sz w:val="19"/>
          <w:szCs w:val="19"/>
        </w:rPr>
        <w:t>PRH</w:t>
      </w:r>
      <w:r w:rsidRPr="008F0AEE">
        <w:rPr>
          <w:rFonts w:ascii="Consolas" w:hAnsi="Consolas" w:cs="Consolas"/>
          <w:color w:val="808080"/>
          <w:sz w:val="19"/>
          <w:szCs w:val="19"/>
        </w:rPr>
        <w:t>.</w:t>
      </w:r>
      <w:r w:rsidRPr="008F0AEE"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 w:rsidRPr="008F0AE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0AEE">
        <w:rPr>
          <w:rFonts w:ascii="Consolas" w:hAnsi="Consolas" w:cs="Consolas"/>
          <w:color w:val="808080"/>
          <w:sz w:val="19"/>
          <w:szCs w:val="19"/>
        </w:rPr>
        <w:t>IN(</w:t>
      </w:r>
      <w:r w:rsidRPr="008F0AEE">
        <w:rPr>
          <w:rFonts w:ascii="Consolas" w:hAnsi="Consolas" w:cs="Consolas"/>
          <w:color w:val="000000"/>
          <w:sz w:val="19"/>
          <w:szCs w:val="19"/>
        </w:rPr>
        <w:t>8</w:t>
      </w:r>
      <w:r w:rsidRPr="008F0AEE">
        <w:rPr>
          <w:rFonts w:ascii="Consolas" w:hAnsi="Consolas" w:cs="Consolas"/>
          <w:color w:val="808080"/>
          <w:sz w:val="19"/>
          <w:szCs w:val="19"/>
        </w:rPr>
        <w:t>,</w:t>
      </w:r>
      <w:r w:rsidRPr="008F0AEE">
        <w:rPr>
          <w:rFonts w:ascii="Consolas" w:hAnsi="Consolas" w:cs="Consolas"/>
          <w:color w:val="000000"/>
          <w:sz w:val="19"/>
          <w:szCs w:val="19"/>
        </w:rPr>
        <w:t>10</w:t>
      </w:r>
      <w:r w:rsidRPr="008F0AEE">
        <w:rPr>
          <w:rFonts w:ascii="Consolas" w:hAnsi="Consolas" w:cs="Consolas"/>
          <w:color w:val="808080"/>
          <w:sz w:val="19"/>
          <w:szCs w:val="19"/>
        </w:rPr>
        <w:t>,</w:t>
      </w:r>
      <w:r w:rsidRPr="008F0AEE">
        <w:rPr>
          <w:rFonts w:ascii="Consolas" w:hAnsi="Consolas" w:cs="Consolas"/>
          <w:color w:val="000000"/>
          <w:sz w:val="19"/>
          <w:szCs w:val="19"/>
        </w:rPr>
        <w:t>13</w:t>
      </w:r>
      <w:r w:rsidRPr="008F0AEE">
        <w:rPr>
          <w:rFonts w:ascii="Consolas" w:hAnsi="Consolas" w:cs="Consolas"/>
          <w:color w:val="808080"/>
          <w:sz w:val="19"/>
          <w:szCs w:val="19"/>
        </w:rPr>
        <w:t>,</w:t>
      </w:r>
      <w:r w:rsidRPr="008F0AEE">
        <w:rPr>
          <w:rFonts w:ascii="Consolas" w:hAnsi="Consolas" w:cs="Consolas"/>
          <w:color w:val="000000"/>
          <w:sz w:val="19"/>
          <w:szCs w:val="19"/>
        </w:rPr>
        <w:t>15</w:t>
      </w:r>
      <w:r w:rsidRPr="008F0AEE">
        <w:rPr>
          <w:rFonts w:ascii="Consolas" w:hAnsi="Consolas" w:cs="Consolas"/>
          <w:color w:val="808080"/>
          <w:sz w:val="19"/>
          <w:szCs w:val="19"/>
        </w:rPr>
        <w:t>,</w:t>
      </w:r>
      <w:r w:rsidRPr="008F0AEE">
        <w:rPr>
          <w:rFonts w:ascii="Consolas" w:hAnsi="Consolas" w:cs="Consolas"/>
          <w:color w:val="000000"/>
          <w:sz w:val="19"/>
          <w:szCs w:val="19"/>
        </w:rPr>
        <w:t>16</w:t>
      </w:r>
      <w:r w:rsidRPr="008F0AEE">
        <w:rPr>
          <w:rFonts w:ascii="Consolas" w:hAnsi="Consolas" w:cs="Consolas"/>
          <w:color w:val="808080"/>
          <w:sz w:val="19"/>
          <w:szCs w:val="19"/>
        </w:rPr>
        <w:t>))</w:t>
      </w:r>
    </w:p>
    <w:p w14:paraId="45B83D51" w14:textId="22AF077A" w:rsidR="008F0AEE" w:rsidRDefault="008F0AEE" w:rsidP="008F0AEE">
      <w:pPr>
        <w:pStyle w:val="ListParagraph"/>
      </w:pPr>
      <w:r>
        <w:rPr>
          <w:noProof/>
        </w:rPr>
        <w:drawing>
          <wp:inline distT="0" distB="0" distL="0" distR="0" wp14:anchorId="2FBE9C87" wp14:editId="24D06868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0EE7E" w14:textId="3084B43F" w:rsidR="00317A8F" w:rsidRDefault="00317A8F" w:rsidP="008F0AEE">
      <w:pPr>
        <w:pStyle w:val="ListParagraph"/>
        <w:numPr>
          <w:ilvl w:val="0"/>
          <w:numId w:val="1"/>
        </w:numPr>
      </w:pPr>
      <w:r>
        <w:t xml:space="preserve">Find the top 5 pets in terms of fees paid for all the procedures performed. </w:t>
      </w:r>
    </w:p>
    <w:p w14:paraId="04FE72BF" w14:textId="4C3FC77B" w:rsidR="008F0AEE" w:rsidRDefault="008F0AEE" w:rsidP="008F0AEE">
      <w:pPr>
        <w:ind w:left="360"/>
      </w:pPr>
      <w:r>
        <w:t>Ans.</w:t>
      </w:r>
    </w:p>
    <w:p w14:paraId="7ED1A0B6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FA04985" w14:textId="10754B2C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5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CE_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3313A92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H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2A0E946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</w:p>
    <w:p w14:paraId="45D4A7FA" w14:textId="4B0F5C21" w:rsidR="008F0AEE" w:rsidRDefault="008F0AEE" w:rsidP="008F0AEE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</w:p>
    <w:p w14:paraId="274E3B20" w14:textId="6E6D5C44" w:rsidR="008F0AEE" w:rsidRDefault="008F0AEE" w:rsidP="008F0AEE">
      <w:r>
        <w:rPr>
          <w:noProof/>
        </w:rPr>
        <w:drawing>
          <wp:inline distT="0" distB="0" distL="0" distR="0" wp14:anchorId="74797CFC" wp14:editId="60ADF6E0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FF838" w14:textId="6D5BBD9F" w:rsidR="00317A8F" w:rsidRDefault="00317A8F" w:rsidP="008F0AEE">
      <w:pPr>
        <w:pStyle w:val="ListParagraph"/>
        <w:numPr>
          <w:ilvl w:val="0"/>
          <w:numId w:val="1"/>
        </w:numPr>
      </w:pPr>
      <w:r>
        <w:t xml:space="preserve">Find 4 owners who paid the least fees for procedures performed on all their pets. </w:t>
      </w:r>
    </w:p>
    <w:p w14:paraId="41838395" w14:textId="3F97E9B6" w:rsidR="008F0AEE" w:rsidRDefault="008F0AEE" w:rsidP="008F0AEE">
      <w:pPr>
        <w:ind w:left="360"/>
      </w:pPr>
      <w:r>
        <w:t>Ans.</w:t>
      </w:r>
    </w:p>
    <w:p w14:paraId="6F63E047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4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CE_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659FE3ED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ts P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H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owners O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</w:p>
    <w:p w14:paraId="41F7D6BC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1EDCC99" w14:textId="7F49DAAF" w:rsidR="008F0AEE" w:rsidRDefault="008F0AEE" w:rsidP="008F0AEE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F576927" w14:textId="328C2835" w:rsidR="008F0AEE" w:rsidRDefault="008F0AEE" w:rsidP="008F0AEE">
      <w:r>
        <w:rPr>
          <w:noProof/>
        </w:rPr>
        <w:drawing>
          <wp:inline distT="0" distB="0" distL="0" distR="0" wp14:anchorId="45EF393E" wp14:editId="43638EFD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65BE8" w14:textId="4DD09644" w:rsidR="008F0AEE" w:rsidRDefault="00317A8F" w:rsidP="008F0AEE">
      <w:pPr>
        <w:pStyle w:val="ListParagraph"/>
        <w:numPr>
          <w:ilvl w:val="0"/>
          <w:numId w:val="1"/>
        </w:numPr>
      </w:pPr>
      <w:r>
        <w:t>Find first and last date of procedure performed on each of the pets. The output should have columns (Pet Name, First Procedure Date, Last Procedure Date)</w:t>
      </w:r>
      <w:r w:rsidR="008F0AEE">
        <w:t>.</w:t>
      </w:r>
    </w:p>
    <w:p w14:paraId="607825DD" w14:textId="3C7F9D36" w:rsidR="008F0AEE" w:rsidRDefault="008F0AEE" w:rsidP="008F0AEE">
      <w:pPr>
        <w:ind w:left="360"/>
      </w:pPr>
      <w:r>
        <w:t>Ans.</w:t>
      </w:r>
    </w:p>
    <w:p w14:paraId="592D421B" w14:textId="77777777" w:rsidR="00123897" w:rsidRDefault="00123897" w:rsidP="001238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in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_transaction_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84DED5C" w14:textId="77777777" w:rsidR="00123897" w:rsidRDefault="00123897" w:rsidP="001238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_transaction_date</w:t>
      </w:r>
      <w:proofErr w:type="spellEnd"/>
    </w:p>
    <w:p w14:paraId="2097BD50" w14:textId="77777777" w:rsidR="00123897" w:rsidRDefault="00123897" w:rsidP="001238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b </w:t>
      </w:r>
    </w:p>
    <w:p w14:paraId="78466633" w14:textId="77777777" w:rsidR="00123897" w:rsidRDefault="00123897" w:rsidP="001238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</w:p>
    <w:p w14:paraId="06BEF896" w14:textId="3FCB9EF3" w:rsidR="00123897" w:rsidRDefault="00123897" w:rsidP="00123897"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F23D68B" w14:textId="7C7F0737" w:rsidR="00123897" w:rsidRDefault="00123897" w:rsidP="008F0AEE">
      <w:pPr>
        <w:ind w:left="360"/>
      </w:pPr>
      <w:r>
        <w:rPr>
          <w:noProof/>
        </w:rPr>
        <w:drawing>
          <wp:inline distT="0" distB="0" distL="0" distR="0" wp14:anchorId="3044B5B4" wp14:editId="22C00B56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33258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6CBA92" w14:textId="77777777" w:rsidR="008F0AEE" w:rsidRDefault="008F0AEE" w:rsidP="008F0AEE">
      <w:pPr>
        <w:ind w:left="360"/>
      </w:pPr>
    </w:p>
    <w:p w14:paraId="0CABABE1" w14:textId="364E9518" w:rsidR="00317A8F" w:rsidRDefault="00317A8F" w:rsidP="008F0AEE">
      <w:pPr>
        <w:ind w:left="360"/>
      </w:pPr>
      <w:r>
        <w:t xml:space="preserve"> </w:t>
      </w:r>
    </w:p>
    <w:p w14:paraId="21C2A9D7" w14:textId="00445292" w:rsidR="00317A8F" w:rsidRDefault="00317A8F" w:rsidP="008F0AEE">
      <w:pPr>
        <w:pStyle w:val="ListParagraph"/>
        <w:numPr>
          <w:ilvl w:val="0"/>
          <w:numId w:val="1"/>
        </w:numPr>
      </w:pPr>
      <w:r>
        <w:t xml:space="preserve">Find all the owners whose pet’s name does not begin from letters d to s. </w:t>
      </w:r>
    </w:p>
    <w:p w14:paraId="64484F9B" w14:textId="77777777" w:rsidR="008F0AEE" w:rsidRDefault="008F0AEE" w:rsidP="008F0AEE">
      <w:pPr>
        <w:ind w:left="360"/>
      </w:pPr>
      <w:r>
        <w:t xml:space="preserve">Ans. </w:t>
      </w:r>
    </w:p>
    <w:p w14:paraId="2A1D1F4A" w14:textId="7FBA95A7" w:rsidR="008F0AEE" w:rsidRDefault="008F0AEE" w:rsidP="008F0AEE">
      <w:pPr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ts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EFT(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u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v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w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x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z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40C2300" w14:textId="50A7903D" w:rsidR="008F0AEE" w:rsidRDefault="008F0AEE" w:rsidP="008F0AEE">
      <w:pPr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47555AD0" wp14:editId="5CCAD8CB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EA2B2" w14:textId="3A462BDB" w:rsidR="008F0AEE" w:rsidRDefault="008F0AEE" w:rsidP="008F0AEE">
      <w:pPr>
        <w:ind w:left="360"/>
      </w:pPr>
    </w:p>
    <w:p w14:paraId="1B2F4F83" w14:textId="77777777" w:rsidR="008F0AEE" w:rsidRDefault="008F0AEE" w:rsidP="008F0AEE">
      <w:pPr>
        <w:ind w:left="360"/>
      </w:pPr>
    </w:p>
    <w:p w14:paraId="678C59F6" w14:textId="288E51DB" w:rsidR="00317A8F" w:rsidRDefault="00317A8F" w:rsidP="008F0AEE">
      <w:pPr>
        <w:pStyle w:val="ListParagraph"/>
        <w:numPr>
          <w:ilvl w:val="0"/>
          <w:numId w:val="1"/>
        </w:numPr>
      </w:pPr>
      <w:r>
        <w:t>Find 4 day rolling average price incurred by each pet Id</w:t>
      </w:r>
      <w:r w:rsidR="008F0AEE">
        <w:t>.</w:t>
      </w:r>
    </w:p>
    <w:p w14:paraId="2A7A1542" w14:textId="6FE8DB84" w:rsidR="008F0AEE" w:rsidRDefault="008F0AEE" w:rsidP="008F0AEE">
      <w:pPr>
        <w:ind w:left="360"/>
        <w:rPr>
          <w:lang w:val="en-US"/>
        </w:rPr>
      </w:pPr>
      <w:r>
        <w:rPr>
          <w:lang w:val="en-US"/>
        </w:rPr>
        <w:t>Ans.</w:t>
      </w:r>
    </w:p>
    <w:p w14:paraId="0A9B56A3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5760A5" w14:textId="77777777" w:rsidR="008F0AEE" w:rsidRDefault="008F0AEE" w:rsidP="008F0A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BETWEEN</w:t>
      </w:r>
      <w:r>
        <w:rPr>
          <w:rFonts w:ascii="Consolas" w:hAnsi="Consolas" w:cs="Consolas"/>
          <w:color w:val="000000"/>
          <w:sz w:val="19"/>
          <w:szCs w:val="19"/>
        </w:rPr>
        <w:t xml:space="preserve"> 3 </w:t>
      </w:r>
      <w:r>
        <w:rPr>
          <w:rFonts w:ascii="Consolas" w:hAnsi="Consolas" w:cs="Consolas"/>
          <w:color w:val="0000FF"/>
          <w:sz w:val="19"/>
          <w:szCs w:val="19"/>
        </w:rPr>
        <w:t>PRECED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URRE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OW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l_avg</w:t>
      </w:r>
      <w:proofErr w:type="spellEnd"/>
    </w:p>
    <w:p w14:paraId="533A57E7" w14:textId="0D8C5402" w:rsidR="008F0AEE" w:rsidRDefault="008F0AEE" w:rsidP="008F0AEE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H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edures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R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cedureSubCode</w:t>
      </w:r>
      <w:proofErr w:type="spellEnd"/>
    </w:p>
    <w:p w14:paraId="5B7F8254" w14:textId="7DF21A61" w:rsidR="008F0AEE" w:rsidRPr="008F0AEE" w:rsidRDefault="008F0AEE" w:rsidP="008F0AEE">
      <w:pPr>
        <w:rPr>
          <w:lang w:val="en-US"/>
        </w:rPr>
      </w:pPr>
      <w:r>
        <w:rPr>
          <w:noProof/>
        </w:rPr>
        <w:drawing>
          <wp:inline distT="0" distB="0" distL="0" distR="0" wp14:anchorId="4BEB0661" wp14:editId="2FFD3107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88FFB" w14:textId="77777777" w:rsidR="00317A8F" w:rsidRPr="00317A8F" w:rsidRDefault="00317A8F" w:rsidP="00317A8F">
      <w:pPr>
        <w:jc w:val="center"/>
        <w:rPr>
          <w:b/>
          <w:bCs/>
          <w:sz w:val="44"/>
          <w:szCs w:val="44"/>
          <w:lang w:val="en-US"/>
        </w:rPr>
      </w:pPr>
    </w:p>
    <w:sectPr w:rsidR="00317A8F" w:rsidRPr="00317A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42DBC"/>
    <w:multiLevelType w:val="hybridMultilevel"/>
    <w:tmpl w:val="86724E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jEDMgyMzE0sDZV0lIJTi4sz8/NACoxqAcvVuOssAAAA"/>
  </w:docVars>
  <w:rsids>
    <w:rsidRoot w:val="00225A75"/>
    <w:rsid w:val="000D41C1"/>
    <w:rsid w:val="000F4216"/>
    <w:rsid w:val="00123897"/>
    <w:rsid w:val="00225A75"/>
    <w:rsid w:val="00317A8F"/>
    <w:rsid w:val="0050193F"/>
    <w:rsid w:val="00533A4D"/>
    <w:rsid w:val="00733385"/>
    <w:rsid w:val="007366AF"/>
    <w:rsid w:val="007D11C3"/>
    <w:rsid w:val="008F0AEE"/>
    <w:rsid w:val="00DF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4E966"/>
  <w15:chartTrackingRefBased/>
  <w15:docId w15:val="{B7C60BC9-B0D6-40C6-B067-4367CD5AD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7A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805</Words>
  <Characters>459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vind Shukla</dc:creator>
  <cp:keywords/>
  <dc:description/>
  <cp:lastModifiedBy>Govind Shukla</cp:lastModifiedBy>
  <cp:revision>3</cp:revision>
  <dcterms:created xsi:type="dcterms:W3CDTF">2022-03-13T08:43:00Z</dcterms:created>
  <dcterms:modified xsi:type="dcterms:W3CDTF">2022-03-13T15:14:00Z</dcterms:modified>
</cp:coreProperties>
</file>